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0769D36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_title }}</w:t>
      </w:r>
    </w:p>
    <w:p w14:paraId="17D7BB83" w14:textId="3F8581C2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9F4A5C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O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  <w:t>{{ cdd_name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12267BE3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Residência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{{ cdd_city }}{{ cdd_state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785EF658" w:rsidR="002818C3" w:rsidRPr="00531608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Telefone </w:t>
      </w:r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{{ cdd_ddi }}{{ cdd_ddd }}{{ cdd_cel }}</w:t>
      </w:r>
    </w:p>
    <w:p w14:paraId="7A5FB451" w14:textId="758E8D3B" w:rsidR="002818C3" w:rsidRPr="004E5927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-mail </w:t>
      </w:r>
      <w:r w:rsidR="00505BD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014B6">
        <w:rPr>
          <w:rFonts w:ascii="Century Gothic" w:eastAsia="Century Gothic" w:hAnsi="Century Gothic" w:cs="Century Gothic"/>
          <w:sz w:val="22"/>
          <w:szCs w:val="22"/>
        </w:rPr>
        <w:t>{{ cdd_email }}</w:t>
      </w:r>
      <w:r w:rsidR="007A08EB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89CA1FF" w14:textId="02B8B912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{{ cdd_nationality }}{{cdd_personal }}{{ cdd_age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anos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77777777" w:rsidR="002818C3" w:rsidRPr="004E5927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TRAJETÓRIA DE CARREIRA</w:t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</w:p>
    <w:p w14:paraId="51A4FCED" w14:textId="2B5A4538" w:rsidR="002818C3" w:rsidRPr="002C485C" w:rsidRDefault="002C485C" w:rsidP="002C485C">
      <w:pPr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{% for item in line_items %}</w:t>
      </w:r>
    </w:p>
    <w:p w14:paraId="27E319C8" w14:textId="26B58FA5" w:rsidR="003E1C79" w:rsidRPr="002C485C" w:rsidRDefault="002C485C" w:rsidP="002C485C">
      <w:pPr>
        <w:shd w:val="clear" w:color="auto" w:fill="FFFFFF"/>
        <w:tabs>
          <w:tab w:val="righ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{{ item.cdd_company }}</w:t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>{{ item.company_start_date }}</w:t>
      </w:r>
      <w:r w:rsidR="002818C3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{{ item.company_end_date }}</w:t>
      </w:r>
    </w:p>
    <w:p w14:paraId="4F122EB0" w14:textId="77777777" w:rsidR="006B30BD" w:rsidRPr="002C485C" w:rsidRDefault="006B30BD" w:rsidP="002C485C">
      <w:pPr>
        <w:shd w:val="clear" w:color="auto" w:fill="FFFFFF"/>
        <w:tabs>
          <w:tab w:val="left" w:pos="9922"/>
        </w:tabs>
        <w:spacing w:line="120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5057B4D1" w14:textId="758D22A8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{% for job in item.job_posts %}{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job.job_title }}</w:t>
      </w:r>
      <w:r w:rsidR="00E91CDF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{{ job.start_date }}</w:t>
      </w:r>
      <w:r w:rsidR="002331A9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1A5DE7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{{ job.end_date }}</w:t>
      </w:r>
    </w:p>
    <w:p w14:paraId="06E571E2" w14:textId="7CC71916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{% e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for %}</w:t>
      </w:r>
    </w:p>
    <w:p w14:paraId="1797C2C2" w14:textId="315B0A2F" w:rsidR="00A530A1" w:rsidRPr="003841E2" w:rsidRDefault="002C485C" w:rsidP="003841E2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>{% endfor %}</w:t>
      </w:r>
    </w:p>
    <w:p w14:paraId="183D1C2B" w14:textId="77777777" w:rsidR="002331A9" w:rsidRPr="004E5927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0E83EEA" w14:textId="77777777" w:rsidR="00632D41" w:rsidRPr="004E5927" w:rsidRDefault="00632D4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FORMAÇÃO ACADÊMICA</w:t>
      </w:r>
    </w:p>
    <w:p w14:paraId="38C263CF" w14:textId="7DD3F277" w:rsidR="00632D41" w:rsidRPr="004E5927" w:rsidRDefault="00DC12F2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{</w:t>
      </w:r>
      <w:r w:rsidR="00F8768B">
        <w:rPr>
          <w:rFonts w:ascii="Century Gothic" w:eastAsia="Century Gothic" w:hAnsi="Century Gothic" w:cs="Century Gothic"/>
          <w:sz w:val="22"/>
          <w:szCs w:val="22"/>
        </w:rPr>
        <w:t>%</w:t>
      </w:r>
      <w:r>
        <w:rPr>
          <w:rFonts w:ascii="Century Gothic" w:eastAsia="Century Gothic" w:hAnsi="Century Gothic" w:cs="Century Gothic"/>
          <w:sz w:val="22"/>
          <w:szCs w:val="22"/>
        </w:rPr>
        <w:t>for acad in academics %}</w:t>
      </w:r>
    </w:p>
    <w:p w14:paraId="23FDEE18" w14:textId="7D604F52" w:rsidR="003E1C79" w:rsidRPr="004E5927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>Pós-graduação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/Mestrado/Doutorado]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em </w:t>
      </w:r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{{ acad.academic_course }}</w:t>
      </w:r>
    </w:p>
    <w:p w14:paraId="6CC2320B" w14:textId="39BC6939" w:rsidR="00235A8D" w:rsidRPr="00DC12F2" w:rsidRDefault="00DC12F2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{{ acad.academic_institution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–</w:t>
      </w:r>
      <w:r w:rsidR="00E35413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{{ acad.academic_conclusion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. </w:t>
      </w:r>
      <w:r w:rsidR="00235A8D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</w:p>
    <w:p w14:paraId="2C3CDF6B" w14:textId="3825D561" w:rsidR="00E91CDF" w:rsidRDefault="00DC12F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{% endfor %}</w:t>
      </w:r>
    </w:p>
    <w:p w14:paraId="37B5F061" w14:textId="77777777" w:rsidR="00480A97" w:rsidRPr="00480A97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8F70770" w14:textId="3E5B9447" w:rsidR="00E91CDF" w:rsidRDefault="0064482C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DIOMA </w:t>
      </w:r>
      <w:r w:rsidR="00E91CDF">
        <w:rPr>
          <w:rFonts w:ascii="Century Gothic" w:eastAsia="Century Gothic" w:hAnsi="Century Gothic" w:cs="Century Gothic"/>
          <w:b/>
          <w:bCs/>
          <w:sz w:val="22"/>
          <w:szCs w:val="22"/>
        </w:rPr>
        <w:t>ESTRANGEIRO</w:t>
      </w:r>
    </w:p>
    <w:p w14:paraId="40A2A819" w14:textId="69632164" w:rsidR="00E91CDF" w:rsidRPr="005844E7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vertAlign w:val="subscript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% for lang in languages %}</w:t>
      </w:r>
    </w:p>
    <w:p w14:paraId="747BA78E" w14:textId="5BEB8F81" w:rsidR="009B3169" w:rsidRPr="003841E2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</w:t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lang.language }}</w:t>
      </w:r>
      <w:r w:rsidR="00D33278" w:rsidRPr="003841E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lang.language_level </w:t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}}</w:t>
      </w:r>
    </w:p>
    <w:p w14:paraId="6C23C9F7" w14:textId="07FF3881" w:rsidR="00D616B0" w:rsidRPr="004E5927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{{ lang.level_description }}</w:t>
      </w:r>
    </w:p>
    <w:p w14:paraId="3408094F" w14:textId="3B2D5B41" w:rsidR="00D616B0" w:rsidRDefault="003841E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{% endfor %}</w:t>
      </w:r>
    </w:p>
    <w:p w14:paraId="643BDBE5" w14:textId="4D191130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1C4385" w14:textId="416BAFF9" w:rsidR="0050197C" w:rsidRPr="004E5927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CONCLUSÃO </w:t>
      </w:r>
      <w:r w:rsidR="00C70392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SOBRE BACKGROUND</w:t>
      </w:r>
    </w:p>
    <w:p w14:paraId="09616CE8" w14:textId="77777777" w:rsidR="00A530A1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A530A1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4E5927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50197C" w:rsidRPr="004E5927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6CF6A2D2" w:rsidR="00674460" w:rsidRDefault="00F35E5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{{ abt_background }}</w:t>
      </w:r>
      <w:r w:rsidR="00E91CDF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4808057B" w14:textId="77777777" w:rsidR="002331A9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0180B0" w14:textId="4CD13EC9" w:rsidR="002331A9" w:rsidRPr="00E91CDF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2331A9" w:rsidRPr="00E91CDF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99BA3F2" w14:textId="77777777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sectPr w:rsidR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4E5927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</w:pPr>
    </w:p>
    <w:p w14:paraId="4817CE0D" w14:textId="741E577E" w:rsidR="00A24245" w:rsidRPr="004E5927" w:rsidRDefault="00FE179C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NDICADORES DE </w:t>
      </w:r>
      <w:r w:rsidR="00A24245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PERFIL COMPORTAMENTAL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5725D750" w:rsidR="00A530A1" w:rsidRDefault="00F35E51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{{ bhv_profile }}</w:t>
      </w:r>
      <w:r w:rsidR="002331A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63AA1379" w:rsidR="003E1C79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EXPERIÊNCIAS PROFISSIONAIS</w:t>
      </w:r>
    </w:p>
    <w:p w14:paraId="1DC84485" w14:textId="0E8CCDAF" w:rsidR="00925AEC" w:rsidRPr="00DB3A3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lastRenderedPageBreak/>
        <w:t>{% for item in line_items</w:t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%}</w:t>
      </w:r>
    </w:p>
    <w:p w14:paraId="54289637" w14:textId="19ED7CE1" w:rsidR="00D616B0" w:rsidRPr="00DB3A3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DB3A3E">
        <w:rPr>
          <w:rFonts w:ascii="Century Gothic" w:eastAsia="Century Gothic" w:hAnsi="Century Gothic" w:cs="Century Gothic"/>
          <w:b/>
          <w:bCs/>
          <w:sz w:val="22"/>
          <w:szCs w:val="22"/>
        </w:rPr>
        <w:t>{{ item.cdd_company }}</w:t>
      </w:r>
    </w:p>
    <w:p w14:paraId="4190A242" w14:textId="5D9182CB" w:rsidR="00B56FE6" w:rsidRDefault="00A57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{{ item.company_desc }}</w:t>
      </w:r>
      <w:r w:rsidR="002331A9">
        <w:rPr>
          <w:rFonts w:ascii="Century Gothic" w:eastAsia="Century Gothic" w:hAnsi="Century Gothic" w:cs="Century Gothic"/>
          <w:sz w:val="20"/>
          <w:szCs w:val="20"/>
        </w:rPr>
        <w:t>.</w:t>
      </w:r>
    </w:p>
    <w:p w14:paraId="55D54427" w14:textId="5C65591A" w:rsidR="002331A9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</w:p>
    <w:p w14:paraId="64AD9019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</w:rPr>
      </w:pPr>
    </w:p>
    <w:p w14:paraId="6F170301" w14:textId="642CF195" w:rsidR="002331A9" w:rsidRPr="005131FE" w:rsidRDefault="005131FE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{% for job in item.job_posts %}{{ job.job_title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{{ job.start_date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{{ job.end_date }}</w:t>
      </w:r>
    </w:p>
    <w:p w14:paraId="77378D2C" w14:textId="40CF71F0" w:rsidR="00025C8E" w:rsidRPr="005131FE" w:rsidRDefault="005131F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{% for task in job.job_tasks %}</w:t>
      </w:r>
    </w:p>
    <w:p w14:paraId="00CF014B" w14:textId="35012C44" w:rsidR="002331A9" w:rsidRPr="002331A9" w:rsidRDefault="00B71421" w:rsidP="006E27A8">
      <w:p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{{ loop.index }}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CF071F" w:rsidRPr="00B71421">
        <w:rPr>
          <w:rFonts w:ascii="Century Gothic" w:eastAsia="Century Gothic" w:hAnsi="Century Gothic" w:cs="Century Gothic"/>
          <w:sz w:val="22"/>
          <w:szCs w:val="22"/>
        </w:rPr>
        <w:t>{{ task.task }}</w:t>
      </w:r>
      <w:r w:rsidR="002331A9" w:rsidRPr="00B71421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33ACB01" w14:textId="658A9E71" w:rsidR="00A76CDD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{% endfor %}{% endfor %}</w:t>
      </w:r>
    </w:p>
    <w:p w14:paraId="656C4D4B" w14:textId="06BC7F5E" w:rsidR="002331A9" w:rsidRPr="004E5927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{% endfor %}</w:t>
      </w:r>
    </w:p>
    <w:p w14:paraId="5E738EB9" w14:textId="77777777" w:rsidR="00A530A1" w:rsidRPr="007E37E5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28" w14:textId="7EEA9613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PACOTE DE REMUNERAÇÃO</w:t>
      </w:r>
    </w:p>
    <w:p w14:paraId="5722B67B" w14:textId="3E1071AC" w:rsidR="000349D7" w:rsidRDefault="000349D7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ara referência, seu </w:t>
      </w:r>
      <w:r w:rsidR="007264BE">
        <w:rPr>
          <w:rFonts w:ascii="Century Gothic" w:eastAsia="Century Gothic" w:hAnsi="Century Gothic" w:cs="Century Gothic"/>
          <w:sz w:val="22"/>
          <w:szCs w:val="22"/>
        </w:rPr>
        <w:t>atual/</w:t>
      </w:r>
      <w:r>
        <w:rPr>
          <w:rFonts w:ascii="Century Gothic" w:eastAsia="Century Gothic" w:hAnsi="Century Gothic" w:cs="Century Gothic"/>
          <w:sz w:val="22"/>
          <w:szCs w:val="22"/>
        </w:rPr>
        <w:t>últim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pacote na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7264BE">
        <w:rPr>
          <w:rFonts w:ascii="Century Gothic" w:eastAsia="Century Gothic" w:hAnsi="Century Gothic" w:cs="Century Gothic"/>
          <w:b/>
          <w:bCs/>
          <w:sz w:val="22"/>
          <w:szCs w:val="22"/>
        </w:rPr>
        <w:t>{{ last_company }}</w:t>
      </w:r>
      <w:r w:rsidRPr="000349D7">
        <w:rPr>
          <w:rFonts w:ascii="Century Gothic" w:eastAsia="Century Gothic" w:hAnsi="Century Gothic" w:cs="Century Gothic"/>
          <w:sz w:val="22"/>
          <w:szCs w:val="22"/>
        </w:rPr>
        <w:t>,</w:t>
      </w:r>
      <w:r w:rsidR="007264BE">
        <w:rPr>
          <w:rFonts w:ascii="Century Gothic" w:eastAsia="Century Gothic" w:hAnsi="Century Gothic" w:cs="Century Gothic"/>
          <w:sz w:val="22"/>
          <w:szCs w:val="22"/>
        </w:rPr>
        <w:t>(</w:t>
      </w:r>
      <w:r w:rsidRPr="000349D7">
        <w:rPr>
          <w:rFonts w:ascii="Century Gothic" w:eastAsia="Century Gothic" w:hAnsi="Century Gothic" w:cs="Century Gothic"/>
          <w:sz w:val="22"/>
          <w:szCs w:val="22"/>
        </w:rPr>
        <w:t>em XX/XXXX</w:t>
      </w:r>
      <w:r w:rsidR="007264BE">
        <w:rPr>
          <w:rFonts w:ascii="Century Gothic" w:eastAsia="Century Gothic" w:hAnsi="Century Gothic" w:cs="Century Gothic"/>
          <w:sz w:val="22"/>
          <w:szCs w:val="22"/>
        </w:rPr>
        <w:t>)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6D70E5DE" w14:textId="77777777" w:rsidR="00B2548A" w:rsidRPr="004E5927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F2F6106" w14:textId="3499B25C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ínculo de Trabalho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PJ/ETC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7A9E1E4" w14:textId="22108EAA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Salário Fixo Bruto Mensal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.XXX,XX.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4B4BE94E" w14:textId="65CA2C71" w:rsidR="00B2548A" w:rsidRPr="004E5927" w:rsidRDefault="001230EF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Remuneração Variável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Até X por mês/ano (via PLR)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. </w:t>
      </w:r>
    </w:p>
    <w:p w14:paraId="3A422A61" w14:textId="7F4876FE" w:rsidR="00B2548A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Vale Refei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8338D67" w14:textId="09D3EB4A" w:rsidR="00C85281" w:rsidRP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</w:rPr>
        <w:t>Alimenta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760AB4D" w14:textId="1F7BECC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Méd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72985733" w14:textId="5C5166F1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59564280" w14:textId="04951A9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Odontológ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5D4215D2" w14:textId="030287C8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1CE427DC" w14:textId="61443642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 e até X% de paridade</w:t>
      </w:r>
      <w:r w:rsidR="00EB1E5E">
        <w:rPr>
          <w:rFonts w:ascii="Century Gothic" w:eastAsia="Century Gothic" w:hAnsi="Century Gothic" w:cs="Century Gothic"/>
          <w:sz w:val="22"/>
          <w:szCs w:val="22"/>
        </w:rPr>
        <w:t xml:space="preserve"> do salário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852CBA6" w14:textId="68487090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.</w:t>
      </w:r>
    </w:p>
    <w:p w14:paraId="205A87F7" w14:textId="1EEE46DE" w:rsidR="00C85281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Outro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Refeitório no local, Gympass, Vale </w:t>
      </w:r>
      <w:r w:rsidR="00480A97">
        <w:rPr>
          <w:rFonts w:ascii="Century Gothic" w:eastAsia="Century Gothic" w:hAnsi="Century Gothic" w:cs="Century Gothic"/>
          <w:sz w:val="22"/>
          <w:szCs w:val="22"/>
        </w:rPr>
        <w:t>combustível.</w:t>
      </w:r>
    </w:p>
    <w:p w14:paraId="00534E18" w14:textId="77777777" w:rsidR="00B2548A" w:rsidRPr="004E5927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9" w14:textId="736935B2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retensão Salarial: 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.XXX,XX;</w:t>
      </w:r>
    </w:p>
    <w:p w14:paraId="14B5623A" w14:textId="77777777" w:rsidR="009027DD" w:rsidRPr="004E5927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B" w14:textId="1C0FD8C5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ão Paulo, </w:t>
      </w:r>
      <w:r w:rsidR="0044204B">
        <w:rPr>
          <w:rFonts w:ascii="Century Gothic" w:eastAsia="Century Gothic" w:hAnsi="Century Gothic" w:cs="Century Gothic"/>
          <w:sz w:val="22"/>
          <w:szCs w:val="22"/>
        </w:rPr>
        <w:t>{{ report_date }}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4B5623C" w14:textId="134D494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or: </w:t>
      </w:r>
    </w:p>
    <w:p w14:paraId="14B5623D" w14:textId="2EE14628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Revisado por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3CF937" w14:textId="77777777" w:rsidR="00373090" w:rsidRPr="0027593A" w:rsidRDefault="00373090">
      <w:r w:rsidRPr="0027593A">
        <w:separator/>
      </w:r>
    </w:p>
  </w:endnote>
  <w:endnote w:type="continuationSeparator" w:id="0">
    <w:p w14:paraId="4FE0B4E8" w14:textId="77777777" w:rsidR="00373090" w:rsidRPr="0027593A" w:rsidRDefault="00373090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BB82CFE9-6CF2-8945-949B-A75983EC1790}"/>
    <w:embedBold r:id="rId2" w:fontKey="{EAC92E5F-87E9-FE4D-A71D-A1F7E33B4EDA}"/>
    <w:embedItalic r:id="rId3" w:fontKey="{20A4B2FF-3976-4F40-96B1-3A13DACAB447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73E3F188-34DB-6E45-997A-E88529BBE2D7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798A7314-D235-4A4E-909D-27B8F26A6F15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7" w:fontKey="{A66955B1-0A3A-1B42-AA84-8F3928958200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0" w:fontKey="{9E782B2E-532F-4849-B435-49F42812DE5D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1" w:fontKey="{BC7A05D0-49B7-C54E-AD2E-7C60E0C26D28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2" w:fontKey="{725FB37C-78B9-F043-9CE5-994B7ED494A9}"/>
    <w:embedItalic r:id="rId13" w:fontKey="{3224A867-DED9-2E46-ADED-762F7CB33003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4" w:fontKey="{211E37E5-3C68-D541-A14A-9F5BDD2FCC82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5" w:fontKey="{35B80098-2911-6748-8D26-8875E25F4A1A}"/>
    <w:embedBold r:id="rId16" w:fontKey="{E6817DE3-0AB6-574B-8D25-2423545EF78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531E42D2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º andar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5CA2FD8D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 xml:space="preserve">Página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de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E400A" w14:textId="77777777" w:rsidR="00373090" w:rsidRPr="0027593A" w:rsidRDefault="00373090">
      <w:r w:rsidRPr="0027593A">
        <w:separator/>
      </w:r>
    </w:p>
  </w:footnote>
  <w:footnote w:type="continuationSeparator" w:id="0">
    <w:p w14:paraId="062E790F" w14:textId="77777777" w:rsidR="00373090" w:rsidRPr="0027593A" w:rsidRDefault="00373090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BB6A743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337F2"/>
    <w:rsid w:val="000349D7"/>
    <w:rsid w:val="00035FB1"/>
    <w:rsid w:val="0004054D"/>
    <w:rsid w:val="00043FD1"/>
    <w:rsid w:val="0005456A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97346"/>
    <w:rsid w:val="001A5DE7"/>
    <w:rsid w:val="001B6E29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485C"/>
    <w:rsid w:val="002C50B6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3090"/>
    <w:rsid w:val="00374C7D"/>
    <w:rsid w:val="00376F9B"/>
    <w:rsid w:val="003773C2"/>
    <w:rsid w:val="003841E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204B"/>
    <w:rsid w:val="0044382C"/>
    <w:rsid w:val="00444FF9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D1ACD"/>
    <w:rsid w:val="004D2CC8"/>
    <w:rsid w:val="004E5927"/>
    <w:rsid w:val="004F76B1"/>
    <w:rsid w:val="0050197C"/>
    <w:rsid w:val="00505BD3"/>
    <w:rsid w:val="005131FE"/>
    <w:rsid w:val="00524134"/>
    <w:rsid w:val="00531608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844E7"/>
    <w:rsid w:val="0059372C"/>
    <w:rsid w:val="0059396D"/>
    <w:rsid w:val="00594A28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3D6B"/>
    <w:rsid w:val="006641F5"/>
    <w:rsid w:val="00674460"/>
    <w:rsid w:val="0067748F"/>
    <w:rsid w:val="00680999"/>
    <w:rsid w:val="00682706"/>
    <w:rsid w:val="00686C47"/>
    <w:rsid w:val="006970F5"/>
    <w:rsid w:val="006A2F9B"/>
    <w:rsid w:val="006B1A6D"/>
    <w:rsid w:val="006B30BD"/>
    <w:rsid w:val="006B37CD"/>
    <w:rsid w:val="006B38A7"/>
    <w:rsid w:val="006B6671"/>
    <w:rsid w:val="006B7069"/>
    <w:rsid w:val="006C188A"/>
    <w:rsid w:val="006E27A8"/>
    <w:rsid w:val="006E7721"/>
    <w:rsid w:val="006F1564"/>
    <w:rsid w:val="006F7A79"/>
    <w:rsid w:val="00701080"/>
    <w:rsid w:val="00710343"/>
    <w:rsid w:val="00716AE8"/>
    <w:rsid w:val="007264BE"/>
    <w:rsid w:val="00750C1B"/>
    <w:rsid w:val="00751ED8"/>
    <w:rsid w:val="00756401"/>
    <w:rsid w:val="00767C67"/>
    <w:rsid w:val="0077307C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561C"/>
    <w:rsid w:val="00877BD9"/>
    <w:rsid w:val="00892F70"/>
    <w:rsid w:val="008C44F5"/>
    <w:rsid w:val="008C467C"/>
    <w:rsid w:val="008F33E3"/>
    <w:rsid w:val="008F4AEE"/>
    <w:rsid w:val="008F6E91"/>
    <w:rsid w:val="008F7F57"/>
    <w:rsid w:val="009027DD"/>
    <w:rsid w:val="009036B0"/>
    <w:rsid w:val="00903B02"/>
    <w:rsid w:val="009125F0"/>
    <w:rsid w:val="00915A5E"/>
    <w:rsid w:val="0092072F"/>
    <w:rsid w:val="00925AEC"/>
    <w:rsid w:val="00932E16"/>
    <w:rsid w:val="00933BC2"/>
    <w:rsid w:val="00940DE8"/>
    <w:rsid w:val="00943A73"/>
    <w:rsid w:val="009528F1"/>
    <w:rsid w:val="00982779"/>
    <w:rsid w:val="009873EF"/>
    <w:rsid w:val="00987761"/>
    <w:rsid w:val="0099069F"/>
    <w:rsid w:val="009925D2"/>
    <w:rsid w:val="00995544"/>
    <w:rsid w:val="009B3169"/>
    <w:rsid w:val="009B3182"/>
    <w:rsid w:val="009C697B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57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1421"/>
    <w:rsid w:val="00B771A2"/>
    <w:rsid w:val="00B778EE"/>
    <w:rsid w:val="00BB0400"/>
    <w:rsid w:val="00BB089D"/>
    <w:rsid w:val="00BB679B"/>
    <w:rsid w:val="00BC0766"/>
    <w:rsid w:val="00BC6CC7"/>
    <w:rsid w:val="00BD09BA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5040C"/>
    <w:rsid w:val="00C63ECD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A0EE8"/>
    <w:rsid w:val="00CD6B1E"/>
    <w:rsid w:val="00CE2011"/>
    <w:rsid w:val="00CE3A8E"/>
    <w:rsid w:val="00CE3DF4"/>
    <w:rsid w:val="00CE53FE"/>
    <w:rsid w:val="00CF071F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9176C"/>
    <w:rsid w:val="00DA72DC"/>
    <w:rsid w:val="00DB2B5F"/>
    <w:rsid w:val="00DB3A3E"/>
    <w:rsid w:val="00DC12F2"/>
    <w:rsid w:val="00DD4D28"/>
    <w:rsid w:val="00DD4E5E"/>
    <w:rsid w:val="00DD4F94"/>
    <w:rsid w:val="00DD5BFB"/>
    <w:rsid w:val="00DF77C5"/>
    <w:rsid w:val="00E014B6"/>
    <w:rsid w:val="00E026D7"/>
    <w:rsid w:val="00E02763"/>
    <w:rsid w:val="00E17A96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F45"/>
    <w:rsid w:val="00EA3777"/>
    <w:rsid w:val="00EB07CF"/>
    <w:rsid w:val="00EB1E5E"/>
    <w:rsid w:val="00EC20A7"/>
    <w:rsid w:val="00EC27F2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5E51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6FE7"/>
    <w:rsid w:val="00F77B3F"/>
    <w:rsid w:val="00F81B88"/>
    <w:rsid w:val="00F872BB"/>
    <w:rsid w:val="00F8768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2</Pages>
  <Words>314</Words>
  <Characters>179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14</cp:revision>
  <cp:lastPrinted>2024-11-22T20:40:00Z</cp:lastPrinted>
  <dcterms:created xsi:type="dcterms:W3CDTF">2025-06-15T17:57:00Z</dcterms:created>
  <dcterms:modified xsi:type="dcterms:W3CDTF">2025-06-16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